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4E2BF" w14:textId="05B7C8C9" w:rsidR="004511B4" w:rsidRPr="00946917" w:rsidRDefault="004511B4" w:rsidP="004511B4">
      <w:pPr>
        <w:jc w:val="center"/>
        <w:rPr>
          <w:sz w:val="72"/>
          <w:szCs w:val="72"/>
          <w:u w:val="single"/>
        </w:rPr>
      </w:pPr>
      <w:r w:rsidRPr="004511B4">
        <w:rPr>
          <w:sz w:val="72"/>
          <w:szCs w:val="72"/>
          <w:u w:val="single"/>
        </w:rPr>
        <w:t>CSLR</w:t>
      </w:r>
      <w:r>
        <w:rPr>
          <w:sz w:val="72"/>
          <w:szCs w:val="72"/>
          <w:u w:val="single"/>
        </w:rPr>
        <w:t xml:space="preserve"> </w:t>
      </w:r>
      <w:r w:rsidRPr="004511B4">
        <w:rPr>
          <w:sz w:val="72"/>
          <w:szCs w:val="72"/>
          <w:u w:val="single"/>
        </w:rPr>
        <w:t>51</w:t>
      </w:r>
      <w:r>
        <w:rPr>
          <w:sz w:val="72"/>
          <w:szCs w:val="72"/>
          <w:u w:val="single"/>
        </w:rPr>
        <w:t xml:space="preserve"> </w:t>
      </w:r>
      <w:r w:rsidRPr="00946917">
        <w:rPr>
          <w:sz w:val="72"/>
          <w:szCs w:val="72"/>
          <w:u w:val="single"/>
        </w:rPr>
        <w:t xml:space="preserve">: </w:t>
      </w:r>
      <w:r>
        <w:rPr>
          <w:sz w:val="72"/>
          <w:szCs w:val="72"/>
          <w:u w:val="single"/>
        </w:rPr>
        <w:t>DBMS LAB-1</w:t>
      </w:r>
    </w:p>
    <w:p w14:paraId="154B7868" w14:textId="50BD3C84" w:rsidR="004511B4" w:rsidRPr="00370E62" w:rsidRDefault="004134E1" w:rsidP="004511B4">
      <w:pPr>
        <w:pBdr>
          <w:bottom w:val="single" w:sz="6" w:space="1" w:color="auto"/>
        </w:pBdr>
        <w:jc w:val="center"/>
        <w:rPr>
          <w:sz w:val="44"/>
          <w:szCs w:val="44"/>
        </w:rPr>
      </w:pPr>
      <w:r w:rsidRPr="00370E62">
        <w:rPr>
          <w:b/>
          <w:bCs/>
          <w:sz w:val="44"/>
          <w:szCs w:val="44"/>
        </w:rPr>
        <w:t>106119100</w:t>
      </w:r>
      <w:r w:rsidRPr="00370E62">
        <w:rPr>
          <w:sz w:val="44"/>
          <w:szCs w:val="44"/>
        </w:rPr>
        <w:t xml:space="preserve">, </w:t>
      </w:r>
      <w:r w:rsidR="004511B4" w:rsidRPr="00370E62">
        <w:rPr>
          <w:sz w:val="44"/>
          <w:szCs w:val="44"/>
        </w:rPr>
        <w:t>Rajneesh Pandey, CSE-B</w:t>
      </w:r>
    </w:p>
    <w:p w14:paraId="65444251" w14:textId="77777777" w:rsidR="00645A17" w:rsidRDefault="00645A17" w:rsidP="004511B4">
      <w:pPr>
        <w:rPr>
          <w:rFonts w:ascii="Bookman Old Style" w:hAnsi="Bookman Old Style"/>
          <w:b/>
          <w:bCs/>
        </w:rPr>
      </w:pPr>
    </w:p>
    <w:p w14:paraId="350DDCE9" w14:textId="45C30283" w:rsidR="004511B4" w:rsidRPr="00476EEB" w:rsidRDefault="004511B4" w:rsidP="004511B4">
      <w:pPr>
        <w:rPr>
          <w:rFonts w:ascii="Bookman Old Style" w:hAnsi="Bookman Old Style"/>
        </w:rPr>
      </w:pPr>
      <w:r w:rsidRPr="00645A17">
        <w:rPr>
          <w:rFonts w:ascii="Bookman Old Style" w:hAnsi="Bookman Old Style"/>
          <w:b/>
          <w:bCs/>
        </w:rPr>
        <w:t xml:space="preserve">Problem </w:t>
      </w:r>
      <w:r w:rsidRPr="00645A17">
        <w:rPr>
          <w:rFonts w:ascii="Bookman Old Style" w:hAnsi="Bookman Old Style"/>
          <w:b/>
          <w:bCs/>
        </w:rPr>
        <w:t>1.</w:t>
      </w:r>
      <w:r w:rsidRPr="00476EEB">
        <w:rPr>
          <w:rFonts w:ascii="Bookman Old Style" w:hAnsi="Bookman Old Style"/>
        </w:rPr>
        <w:t xml:space="preserve"> </w:t>
      </w:r>
      <w:r w:rsidRPr="00476EEB">
        <w:rPr>
          <w:rFonts w:ascii="Bookman Old Style" w:hAnsi="Bookman Old Style"/>
        </w:rPr>
        <w:t>Consider the Following Database:</w:t>
      </w:r>
    </w:p>
    <w:p w14:paraId="6FE096C8" w14:textId="458A7FEF" w:rsidR="004511B4" w:rsidRPr="00476EEB" w:rsidRDefault="004511B4" w:rsidP="004511B4">
      <w:pPr>
        <w:rPr>
          <w:rFonts w:ascii="Bookman Old Style" w:hAnsi="Bookman Old Style"/>
        </w:rPr>
      </w:pPr>
      <w:r w:rsidRPr="00476EEB">
        <w:rPr>
          <w:rFonts w:ascii="Bookman Old Style" w:hAnsi="Bookman Old Style"/>
        </w:rPr>
        <w:t xml:space="preserve">      </w:t>
      </w:r>
      <w:r w:rsidRPr="00476EEB">
        <w:rPr>
          <w:rFonts w:ascii="Bookman Old Style" w:hAnsi="Bookman Old Style"/>
        </w:rPr>
        <w:t>A software company wants to track project details</w:t>
      </w:r>
    </w:p>
    <w:p w14:paraId="67B6C9CF" w14:textId="23A7F4B9" w:rsidR="004511B4" w:rsidRPr="00476EEB" w:rsidRDefault="004511B4" w:rsidP="004511B4">
      <w:pPr>
        <w:ind w:left="720"/>
        <w:rPr>
          <w:rFonts w:ascii="Bookman Old Style" w:hAnsi="Bookman Old Style"/>
        </w:rPr>
      </w:pPr>
      <w:r w:rsidRPr="00476EEB">
        <w:rPr>
          <w:rFonts w:ascii="Bookman Old Style" w:hAnsi="Bookman Old Style"/>
        </w:rPr>
        <w:t xml:space="preserve">Employee(Empid , </w:t>
      </w:r>
      <w:proofErr w:type="spellStart"/>
      <w:r w:rsidRPr="00476EEB">
        <w:rPr>
          <w:rFonts w:ascii="Bookman Old Style" w:hAnsi="Bookman Old Style"/>
        </w:rPr>
        <w:t>Empname</w:t>
      </w:r>
      <w:proofErr w:type="spellEnd"/>
      <w:r w:rsidRPr="00476EEB">
        <w:rPr>
          <w:rFonts w:ascii="Bookman Old Style" w:hAnsi="Bookman Old Style"/>
        </w:rPr>
        <w:t xml:space="preserve">, Address, </w:t>
      </w:r>
      <w:proofErr w:type="spellStart"/>
      <w:r w:rsidRPr="00476EEB">
        <w:rPr>
          <w:rFonts w:ascii="Bookman Old Style" w:hAnsi="Bookman Old Style"/>
        </w:rPr>
        <w:t>Doj</w:t>
      </w:r>
      <w:proofErr w:type="spellEnd"/>
      <w:r w:rsidRPr="00476EEB">
        <w:rPr>
          <w:rFonts w:ascii="Bookman Old Style" w:hAnsi="Bookman Old Style"/>
        </w:rPr>
        <w:t>, Salary)</w:t>
      </w:r>
      <w:r w:rsidRPr="00476EEB">
        <w:rPr>
          <w:rFonts w:ascii="Bookman Old Style" w:hAnsi="Bookman Old Style"/>
        </w:rPr>
        <w:t xml:space="preserve"> : </w:t>
      </w:r>
      <w:r w:rsidRPr="00476EEB">
        <w:rPr>
          <w:rFonts w:ascii="Bookman Old Style" w:hAnsi="Bookman Old Style"/>
        </w:rPr>
        <w:t>Empid as Primary key</w:t>
      </w:r>
    </w:p>
    <w:p w14:paraId="580C2242" w14:textId="145AE2F5" w:rsidR="004511B4" w:rsidRPr="00476EEB" w:rsidRDefault="004511B4" w:rsidP="004511B4">
      <w:pPr>
        <w:ind w:left="720"/>
        <w:rPr>
          <w:rFonts w:ascii="Bookman Old Style" w:hAnsi="Bookman Old Style"/>
        </w:rPr>
      </w:pPr>
      <w:r w:rsidRPr="00476EEB">
        <w:rPr>
          <w:rFonts w:ascii="Bookman Old Style" w:hAnsi="Bookman Old Style"/>
        </w:rPr>
        <w:t>Project (</w:t>
      </w:r>
      <w:proofErr w:type="spellStart"/>
      <w:r w:rsidRPr="00476EEB">
        <w:rPr>
          <w:rFonts w:ascii="Bookman Old Style" w:hAnsi="Bookman Old Style"/>
        </w:rPr>
        <w:t>Projectno</w:t>
      </w:r>
      <w:proofErr w:type="spellEnd"/>
      <w:r w:rsidRPr="00476EEB">
        <w:rPr>
          <w:rFonts w:ascii="Bookman Old Style" w:hAnsi="Bookman Old Style"/>
        </w:rPr>
        <w:t xml:space="preserve">, Duration, </w:t>
      </w:r>
      <w:proofErr w:type="spellStart"/>
      <w:r w:rsidRPr="00476EEB">
        <w:rPr>
          <w:rFonts w:ascii="Bookman Old Style" w:hAnsi="Bookman Old Style"/>
        </w:rPr>
        <w:t>Projectname</w:t>
      </w:r>
      <w:proofErr w:type="spellEnd"/>
      <w:r w:rsidRPr="00476EEB">
        <w:rPr>
          <w:rFonts w:ascii="Bookman Old Style" w:hAnsi="Bookman Old Style"/>
        </w:rPr>
        <w:t>)</w:t>
      </w:r>
      <w:r w:rsidRPr="00476EEB">
        <w:rPr>
          <w:rFonts w:ascii="Bookman Old Style" w:hAnsi="Bookman Old Style"/>
        </w:rPr>
        <w:t xml:space="preserve"> : </w:t>
      </w:r>
      <w:r w:rsidRPr="00476EEB">
        <w:rPr>
          <w:rFonts w:ascii="Bookman Old Style" w:hAnsi="Bookman Old Style"/>
        </w:rPr>
        <w:t>Project no as Primary Key</w:t>
      </w:r>
    </w:p>
    <w:p w14:paraId="27C963BC" w14:textId="77777777" w:rsidR="004511B4" w:rsidRPr="00476EEB" w:rsidRDefault="004511B4" w:rsidP="004511B4">
      <w:pPr>
        <w:ind w:left="720"/>
        <w:rPr>
          <w:rFonts w:ascii="Bookman Old Style" w:hAnsi="Bookman Old Style"/>
        </w:rPr>
      </w:pPr>
      <w:proofErr w:type="spellStart"/>
      <w:r w:rsidRPr="00476EEB">
        <w:rPr>
          <w:rFonts w:ascii="Bookman Old Style" w:hAnsi="Bookman Old Style"/>
        </w:rPr>
        <w:t>Workson</w:t>
      </w:r>
      <w:proofErr w:type="spellEnd"/>
      <w:r w:rsidRPr="00476EEB">
        <w:rPr>
          <w:rFonts w:ascii="Bookman Old Style" w:hAnsi="Bookman Old Style"/>
        </w:rPr>
        <w:t>(</w:t>
      </w:r>
      <w:proofErr w:type="spellStart"/>
      <w:r w:rsidRPr="00476EEB">
        <w:rPr>
          <w:rFonts w:ascii="Bookman Old Style" w:hAnsi="Bookman Old Style"/>
        </w:rPr>
        <w:t>Empid,Projno</w:t>
      </w:r>
      <w:proofErr w:type="spellEnd"/>
      <w:r w:rsidRPr="00476EEB">
        <w:rPr>
          <w:rFonts w:ascii="Bookman Old Style" w:hAnsi="Bookman Old Style"/>
        </w:rPr>
        <w:t>)</w:t>
      </w:r>
      <w:r w:rsidRPr="00476EEB">
        <w:rPr>
          <w:rFonts w:ascii="Bookman Old Style" w:hAnsi="Bookman Old Style"/>
        </w:rPr>
        <w:t xml:space="preserve"> : </w:t>
      </w:r>
    </w:p>
    <w:p w14:paraId="466866BF" w14:textId="37A3F3B6" w:rsidR="004511B4" w:rsidRPr="00476EEB" w:rsidRDefault="004511B4" w:rsidP="004511B4">
      <w:pPr>
        <w:ind w:left="1440"/>
        <w:rPr>
          <w:rFonts w:ascii="Bookman Old Style" w:hAnsi="Bookman Old Style"/>
        </w:rPr>
      </w:pPr>
      <w:r w:rsidRPr="00476EEB">
        <w:rPr>
          <w:rFonts w:ascii="Bookman Old Style" w:hAnsi="Bookman Old Style"/>
        </w:rPr>
        <w:t>Empid as Foreign key references Employee</w:t>
      </w:r>
    </w:p>
    <w:p w14:paraId="458318DD" w14:textId="01174D08" w:rsidR="00476EEB" w:rsidRDefault="004511B4" w:rsidP="00645A17">
      <w:pPr>
        <w:ind w:left="1440"/>
        <w:rPr>
          <w:rFonts w:ascii="Bookman Old Style" w:hAnsi="Bookman Old Style"/>
        </w:rPr>
      </w:pPr>
      <w:proofErr w:type="spellStart"/>
      <w:r w:rsidRPr="00476EEB">
        <w:rPr>
          <w:rFonts w:ascii="Bookman Old Style" w:hAnsi="Bookman Old Style"/>
        </w:rPr>
        <w:t>Projectno</w:t>
      </w:r>
      <w:proofErr w:type="spellEnd"/>
      <w:r w:rsidRPr="00476EEB">
        <w:rPr>
          <w:rFonts w:ascii="Bookman Old Style" w:hAnsi="Bookman Old Style"/>
        </w:rPr>
        <w:t xml:space="preserve"> as Foreign key references Project</w:t>
      </w:r>
    </w:p>
    <w:p w14:paraId="75F2ED8A" w14:textId="425CAC35" w:rsidR="00024B13" w:rsidRPr="00024B13" w:rsidRDefault="00024B13" w:rsidP="00024B13">
      <w:pPr>
        <w:rPr>
          <w:rFonts w:ascii="Bookman Old Style" w:hAnsi="Bookman Old Style"/>
          <w:b/>
          <w:bCs/>
        </w:rPr>
      </w:pPr>
      <w:r w:rsidRPr="00024B13">
        <w:rPr>
          <w:rFonts w:ascii="Bookman Old Style" w:hAnsi="Bookman Old Style"/>
          <w:b/>
          <w:bCs/>
        </w:rPr>
        <w:t>ER Diagram</w:t>
      </w:r>
    </w:p>
    <w:p w14:paraId="15C42A9E" w14:textId="6D3F2245" w:rsidR="00024B13" w:rsidRDefault="00024B13" w:rsidP="00024B13">
      <w:p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     </w:t>
      </w:r>
      <w:r w:rsidR="004134E1">
        <w:rPr>
          <w:rFonts w:ascii="Bookman Old Style" w:hAnsi="Bookman Old Style"/>
        </w:rPr>
        <w:t xml:space="preserve">                                    </w:t>
      </w:r>
      <w:r>
        <w:rPr>
          <w:rFonts w:ascii="Bookman Old Style" w:hAnsi="Bookman Old Style"/>
        </w:rPr>
        <w:t xml:space="preserve">  </w:t>
      </w:r>
      <w:r>
        <w:rPr>
          <w:rFonts w:ascii="Bookman Old Style" w:hAnsi="Bookman Old Style"/>
          <w:noProof/>
        </w:rPr>
        <w:drawing>
          <wp:inline distT="0" distB="0" distL="0" distR="0" wp14:anchorId="2C009FAB" wp14:editId="6973231F">
            <wp:extent cx="1813560" cy="51468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7789" cy="5187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BFA0A" w14:textId="77777777" w:rsidR="00024B13" w:rsidRPr="00476EEB" w:rsidRDefault="00024B13" w:rsidP="00645A17">
      <w:pPr>
        <w:ind w:left="1440"/>
        <w:rPr>
          <w:rFonts w:ascii="Bookman Old Style" w:hAnsi="Bookman Old Style"/>
        </w:rPr>
      </w:pPr>
    </w:p>
    <w:p w14:paraId="1AADF42A" w14:textId="597BD286" w:rsidR="00476EEB" w:rsidRPr="00476EEB" w:rsidRDefault="00476EEB" w:rsidP="00645A17">
      <w:pPr>
        <w:shd w:val="clear" w:color="auto" w:fill="FFFFFF"/>
        <w:spacing w:after="0" w:line="330" w:lineRule="atLeast"/>
        <w:ind w:firstLine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76EEB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476EEB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76EEB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BASE</w:t>
      </w:r>
      <w:r w:rsidRPr="00476EEB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76EEB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ompanyDB</w:t>
      </w:r>
      <w:proofErr w:type="spellEnd"/>
      <w:r w:rsidRPr="00476EEB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72FB43E7" w14:textId="751EEEDB" w:rsidR="00476EEB" w:rsidRPr="00476EEB" w:rsidRDefault="00476EEB" w:rsidP="00476EEB">
      <w:pPr>
        <w:shd w:val="clear" w:color="auto" w:fill="FFFFFF" w:themeFill="background1"/>
        <w:spacing w:after="0" w:line="330" w:lineRule="atLeast"/>
        <w:rPr>
          <w:rFonts w:ascii="Consolas" w:eastAsia="Times New Roman" w:hAnsi="Consolas" w:cs="Times New Roman"/>
          <w:color w:val="F2FFFC"/>
          <w:szCs w:val="24"/>
          <w:lang w:eastAsia="en-IN" w:bidi="hi-IN"/>
        </w:rPr>
      </w:pPr>
    </w:p>
    <w:p w14:paraId="3DD28301" w14:textId="25D48E7B" w:rsidR="004511B4" w:rsidRPr="001B67E8" w:rsidRDefault="00B710D4" w:rsidP="00645A17">
      <w:pPr>
        <w:rPr>
          <w:rFonts w:ascii="Bookman Old Style" w:hAnsi="Bookman Old Style"/>
        </w:rPr>
      </w:pPr>
      <w:r w:rsidRPr="001B67E8">
        <w:rPr>
          <w:rFonts w:ascii="Bookman Old Style" w:hAnsi="Bookman Old Style"/>
        </w:rPr>
        <w:t>1. Display the Employee details in the descending order based on name.</w:t>
      </w:r>
      <w:r w:rsidR="004511B4" w:rsidRPr="001B67E8">
        <w:rPr>
          <w:rFonts w:ascii="Bookman Old Style" w:hAnsi="Bookman Old Style"/>
        </w:rPr>
        <w:tab/>
      </w:r>
      <w:r w:rsidR="004511B4" w:rsidRPr="001B67E8">
        <w:rPr>
          <w:rFonts w:ascii="Bookman Old Style" w:hAnsi="Bookman Old Style"/>
        </w:rPr>
        <w:tab/>
      </w:r>
      <w:r w:rsidR="004511B4" w:rsidRPr="001B67E8">
        <w:rPr>
          <w:rFonts w:ascii="Bookman Old Style" w:hAnsi="Bookman Old Style"/>
        </w:rPr>
        <w:tab/>
      </w:r>
    </w:p>
    <w:p w14:paraId="77F49A5D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Employee(</w:t>
      </w:r>
    </w:p>
    <w:p w14:paraId="7DD2D133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ID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BB095A1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Name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068FDF4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Address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6E369E2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oj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D61E0B0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Salary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3EF594C2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ID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E58A1A1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ID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593D7E72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500E2020" w14:textId="48F33F9F" w:rsid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1DBA2AD" w14:textId="6D735E4D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645A1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Employee(</w:t>
      </w:r>
      <w:proofErr w:type="spellStart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ID</w:t>
      </w:r>
      <w:proofErr w:type="spellEnd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 xml:space="preserve"> </w:t>
      </w:r>
      <w:proofErr w:type="spellStart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Name</w:t>
      </w:r>
      <w:proofErr w:type="spellEnd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</w:t>
      </w:r>
      <w:r w:rsidRPr="00645A1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Address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</w:t>
      </w:r>
      <w:proofErr w:type="spellStart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oj</w:t>
      </w:r>
      <w:proofErr w:type="spellEnd"/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Salary)</w:t>
      </w:r>
    </w:p>
    <w:p w14:paraId="61FC7035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2C698549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1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Harry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3427 Hall Valley Drive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2/28/1984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9000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72B1ECE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2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Wilson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3950 Rinehart Road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5/18/1983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2000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C49A424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3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ildred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4768 </w:t>
      </w:r>
      <w:proofErr w:type="spellStart"/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Scenicview</w:t>
      </w:r>
      <w:proofErr w:type="spellEnd"/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 Drive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6/21/1969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8000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02AFB14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4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Anderson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78 Heritage Road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0/21/1995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9000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BEF0DCC" w14:textId="05EE871E" w:rsid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5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ob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856 </w:t>
      </w:r>
      <w:proofErr w:type="spellStart"/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Tenmile</w:t>
      </w:r>
      <w:proofErr w:type="spellEnd"/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 Road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0/13/1960'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645A1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00</w:t>
      </w:r>
      <w:r w:rsidRPr="00645A1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AC23103" w14:textId="76DF12E2" w:rsidR="001B67E8" w:rsidRDefault="001B67E8" w:rsidP="001B67E8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CBF88D4" w14:textId="77777777" w:rsidR="001B67E8" w:rsidRPr="001B67E8" w:rsidRDefault="001B67E8" w:rsidP="001B67E8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B67E8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1B67E8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</w:p>
    <w:p w14:paraId="4AF0EC41" w14:textId="77777777" w:rsidR="001B67E8" w:rsidRPr="001B67E8" w:rsidRDefault="001B67E8" w:rsidP="001B67E8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B67E8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Employee e</w:t>
      </w:r>
    </w:p>
    <w:p w14:paraId="17A45F25" w14:textId="78473661" w:rsidR="001B67E8" w:rsidRDefault="001B67E8" w:rsidP="001B67E8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B67E8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RDER BY</w:t>
      </w:r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1B67E8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e</w:t>
      </w:r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1B67E8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EmpName</w:t>
      </w:r>
      <w:proofErr w:type="spellEnd"/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1B67E8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ESC</w:t>
      </w:r>
      <w:r w:rsidRPr="001B67E8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5EFE323B" w14:textId="58D9D92C" w:rsidR="00024B13" w:rsidRDefault="00024B13" w:rsidP="00024B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386D61B9" w14:textId="77777777" w:rsidR="00024B13" w:rsidRPr="001B67E8" w:rsidRDefault="00024B13" w:rsidP="00024B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6E45D4A" w14:textId="505CF6E9" w:rsidR="001B67E8" w:rsidRPr="00645A17" w:rsidRDefault="00024B13" w:rsidP="001B67E8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024B1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197930F3" wp14:editId="55DBB826">
            <wp:extent cx="6645910" cy="24936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C81FE" w14:textId="77777777" w:rsidR="00645A17" w:rsidRPr="00645A17" w:rsidRDefault="00645A17" w:rsidP="00645A1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9CF43E4" w14:textId="773E8E71" w:rsidR="00550777" w:rsidRDefault="00550777" w:rsidP="00550777"/>
    <w:p w14:paraId="35EB731F" w14:textId="24AC3FA9" w:rsidR="00550777" w:rsidRDefault="00550777" w:rsidP="00550777"/>
    <w:p w14:paraId="7F12F03C" w14:textId="149736B2" w:rsidR="00550777" w:rsidRDefault="00550777" w:rsidP="00550777"/>
    <w:p w14:paraId="0819F8C0" w14:textId="6768860F" w:rsidR="00550777" w:rsidRDefault="00550777" w:rsidP="00550777"/>
    <w:p w14:paraId="2FEBE303" w14:textId="0770C3B5" w:rsidR="00550777" w:rsidRDefault="00550777" w:rsidP="00550777"/>
    <w:p w14:paraId="0C10B386" w14:textId="77C3DB11" w:rsidR="00550777" w:rsidRDefault="00550777" w:rsidP="00550777"/>
    <w:p w14:paraId="6E8EF33A" w14:textId="376DF9A2" w:rsidR="00550777" w:rsidRDefault="00550777" w:rsidP="00550777">
      <w:pPr>
        <w:rPr>
          <w:rFonts w:ascii="Bookman Old Style" w:hAnsi="Bookman Old Style"/>
          <w:sz w:val="26"/>
          <w:szCs w:val="26"/>
        </w:rPr>
      </w:pPr>
      <w:r w:rsidRPr="00550777">
        <w:rPr>
          <w:rFonts w:ascii="Bookman Old Style" w:hAnsi="Bookman Old Style"/>
          <w:sz w:val="26"/>
          <w:szCs w:val="26"/>
        </w:rPr>
        <w:lastRenderedPageBreak/>
        <w:t>2</w:t>
      </w:r>
      <w:r w:rsidRPr="00550777">
        <w:rPr>
          <w:rFonts w:ascii="Bookman Old Style" w:hAnsi="Bookman Old Style"/>
          <w:sz w:val="26"/>
          <w:szCs w:val="26"/>
        </w:rPr>
        <w:t>. Display the project details if project id is given.</w:t>
      </w:r>
    </w:p>
    <w:p w14:paraId="110E8E47" w14:textId="77777777" w:rsidR="00CB2373" w:rsidRPr="00550777" w:rsidRDefault="00CB2373" w:rsidP="00550777">
      <w:pPr>
        <w:rPr>
          <w:rFonts w:ascii="Bookman Old Style" w:hAnsi="Bookman Old Style"/>
          <w:sz w:val="26"/>
          <w:szCs w:val="26"/>
        </w:rPr>
      </w:pPr>
    </w:p>
    <w:p w14:paraId="24BCFB44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roject(</w:t>
      </w:r>
    </w:p>
    <w:p w14:paraId="010034FA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FFD030E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Duration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286B1EAF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ame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084E27D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4F190C0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724B108E" w14:textId="233F0546" w:rsid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43BA0487" w14:textId="524C8E6D" w:rsid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BCEA08E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roject(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,Duration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ame</w:t>
      </w:r>
      <w:proofErr w:type="spellEnd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</w:p>
    <w:p w14:paraId="60F225ED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44A5D3BB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1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WebSite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8B89696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2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Android App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C75B050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3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iOS App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9F9D343" w14:textId="5F858334" w:rsid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4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2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achine Learning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0074792" w14:textId="5251722C" w:rsid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D155E08" w14:textId="77777777" w:rsidR="00550777" w:rsidRP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roject;</w:t>
      </w:r>
    </w:p>
    <w:p w14:paraId="07C5196C" w14:textId="7674E5C6" w:rsidR="00550777" w:rsidRDefault="00550777" w:rsidP="00550777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roject </w:t>
      </w:r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550777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550777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4'</w:t>
      </w: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  <w:r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ab/>
      </w:r>
    </w:p>
    <w:p w14:paraId="01E9317E" w14:textId="4110D2FC" w:rsidR="00CB2373" w:rsidRDefault="00CB2373" w:rsidP="00CB237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5BCF9C4" w14:textId="4DC6B1A3" w:rsidR="00550777" w:rsidRDefault="00550777" w:rsidP="0055077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5582B88B" w14:textId="2C75A2D1" w:rsidR="00587BE3" w:rsidRDefault="00550777" w:rsidP="00CB237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50777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534B0D09" wp14:editId="24CD1A57">
            <wp:extent cx="6645910" cy="24853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5E274" w14:textId="77777777" w:rsidR="00587BE3" w:rsidRDefault="00587BE3" w:rsidP="00CB237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348ABED" w14:textId="557EFCB0" w:rsidR="00CB2373" w:rsidRDefault="00587BE3" w:rsidP="00CB2373">
      <w:pPr>
        <w:shd w:val="clear" w:color="auto" w:fill="FFFFFF"/>
        <w:spacing w:after="0" w:line="330" w:lineRule="atLeast"/>
        <w:rPr>
          <w:rFonts w:ascii="Bookman Old Style" w:hAnsi="Bookman Old Style"/>
        </w:rPr>
      </w:pPr>
      <w:r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3.</w:t>
      </w:r>
      <w:r>
        <w:t xml:space="preserve"> </w:t>
      </w:r>
      <w:r w:rsidRPr="00587BE3">
        <w:rPr>
          <w:rFonts w:ascii="Bookman Old Style" w:hAnsi="Bookman Old Style"/>
        </w:rPr>
        <w:t>Display the employee names starting with ‘B'</w:t>
      </w:r>
    </w:p>
    <w:p w14:paraId="03B0E028" w14:textId="33940771" w:rsidR="00587BE3" w:rsidRDefault="00587BE3" w:rsidP="00CB2373">
      <w:pPr>
        <w:shd w:val="clear" w:color="auto" w:fill="FFFFFF"/>
        <w:spacing w:after="0" w:line="330" w:lineRule="atLeast"/>
        <w:rPr>
          <w:rFonts w:ascii="Bookman Old Style" w:hAnsi="Bookman Old Style"/>
        </w:rPr>
      </w:pPr>
    </w:p>
    <w:p w14:paraId="137E6AF0" w14:textId="77777777" w:rsidR="00587BE3" w:rsidRPr="00587BE3" w:rsidRDefault="00587BE3" w:rsidP="00587BE3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87BE3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Name</w:t>
      </w:r>
      <w:proofErr w:type="spellEnd"/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73D9308F" w14:textId="77777777" w:rsidR="00587BE3" w:rsidRPr="00587BE3" w:rsidRDefault="00587BE3" w:rsidP="00587BE3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87BE3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Employee</w:t>
      </w:r>
    </w:p>
    <w:p w14:paraId="6E28C0B4" w14:textId="77777777" w:rsidR="00587BE3" w:rsidRPr="00587BE3" w:rsidRDefault="00587BE3" w:rsidP="00587BE3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87BE3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Name</w:t>
      </w:r>
      <w:proofErr w:type="spellEnd"/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87BE3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LIKE</w:t>
      </w: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587BE3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%'</w:t>
      </w: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50EE5AA2" w14:textId="77777777" w:rsidR="00587BE3" w:rsidRDefault="00587BE3" w:rsidP="00CB2373">
      <w:pPr>
        <w:shd w:val="clear" w:color="auto" w:fill="FFFFFF"/>
        <w:spacing w:after="0" w:line="330" w:lineRule="atLeast"/>
        <w:rPr>
          <w:rFonts w:ascii="Bookman Old Style" w:hAnsi="Bookman Old Style"/>
        </w:rPr>
      </w:pPr>
    </w:p>
    <w:p w14:paraId="222AEB7F" w14:textId="639927DF" w:rsidR="00587BE3" w:rsidRDefault="00587BE3" w:rsidP="00CB2373">
      <w:pPr>
        <w:shd w:val="clear" w:color="auto" w:fill="FFFFFF"/>
        <w:spacing w:after="0" w:line="330" w:lineRule="atLeast"/>
        <w:rPr>
          <w:rFonts w:ascii="Bookman Old Style" w:hAnsi="Bookman Old Style"/>
        </w:rPr>
      </w:pPr>
    </w:p>
    <w:p w14:paraId="059B93D2" w14:textId="340B9DB0" w:rsidR="00587BE3" w:rsidRPr="00550777" w:rsidRDefault="00587BE3" w:rsidP="00CB237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587BE3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3CAD3F1B" wp14:editId="7F3CAB27">
            <wp:extent cx="6645910" cy="9436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0CB3" w14:textId="55D7BC0A" w:rsidR="00550777" w:rsidRPr="00550777" w:rsidRDefault="00550777" w:rsidP="00550777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550777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lastRenderedPageBreak/>
        <w:t> </w:t>
      </w:r>
      <w:r w:rsidR="00587BE3" w:rsidRPr="00587BE3">
        <w:rPr>
          <w:rFonts w:ascii="Bookman Old Style" w:hAnsi="Bookman Old Style"/>
        </w:rPr>
        <w:t>4. Display the employee ID's working in a particular project if project no is given.</w:t>
      </w:r>
      <w:r w:rsidRPr="00550777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 </w:t>
      </w:r>
    </w:p>
    <w:p w14:paraId="4D38FA51" w14:textId="35C80D83" w:rsidR="00550777" w:rsidRDefault="00550777" w:rsidP="00550777">
      <w:pPr>
        <w:rPr>
          <w:rFonts w:ascii="Bookman Old Style" w:hAnsi="Bookman Old Style"/>
        </w:rPr>
      </w:pPr>
    </w:p>
    <w:p w14:paraId="0616E5CF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Workson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</w:p>
    <w:p w14:paraId="377AFC8F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Empid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4134E1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437C2EF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4134E1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A3DFB27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Empid)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Employee(Empid),</w:t>
      </w:r>
    </w:p>
    <w:p w14:paraId="66D8E713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roject(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2A25B0ED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56BB2DE9" w14:textId="03013298" w:rsidR="004134E1" w:rsidRDefault="004134E1" w:rsidP="004134E1">
      <w:pPr>
        <w:ind w:left="720"/>
        <w:rPr>
          <w:rFonts w:ascii="Bookman Old Style" w:hAnsi="Bookman Old Style"/>
        </w:rPr>
      </w:pPr>
    </w:p>
    <w:p w14:paraId="141A8BBF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Workson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,Empid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</w:p>
    <w:p w14:paraId="596FE1E5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343A0148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(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3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2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05000FF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(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2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4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8430850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(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1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3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EA29818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(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4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1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EB17895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(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2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005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5FFE9110" w14:textId="447A2514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4ECC74E7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EmpID</w:t>
      </w:r>
      <w:proofErr w:type="spellEnd"/>
    </w:p>
    <w:p w14:paraId="14ADA474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Workson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648AA425" w14:textId="77777777" w:rsidR="004134E1" w:rsidRPr="004134E1" w:rsidRDefault="004134E1" w:rsidP="004134E1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rojectno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134E1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2'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64CFB87A" w14:textId="56FB3930" w:rsidR="004134E1" w:rsidRDefault="004134E1" w:rsidP="00550777">
      <w:pPr>
        <w:rPr>
          <w:rFonts w:ascii="Bookman Old Style" w:hAnsi="Bookman Old Style"/>
        </w:rPr>
      </w:pPr>
    </w:p>
    <w:p w14:paraId="7ECDC06C" w14:textId="06C76268" w:rsidR="004134E1" w:rsidRDefault="004134E1" w:rsidP="00550777">
      <w:pPr>
        <w:rPr>
          <w:rFonts w:ascii="Bookman Old Style" w:hAnsi="Bookman Old Style"/>
        </w:rPr>
      </w:pPr>
      <w:r w:rsidRPr="004134E1">
        <w:rPr>
          <w:rFonts w:ascii="Bookman Old Style" w:hAnsi="Bookman Old Style"/>
        </w:rPr>
        <w:drawing>
          <wp:inline distT="0" distB="0" distL="0" distR="0" wp14:anchorId="47E4AFC0" wp14:editId="234E1916">
            <wp:extent cx="6645910" cy="190436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A14" w14:textId="46DFF429" w:rsidR="004134E1" w:rsidRDefault="004134E1" w:rsidP="00550777">
      <w:pPr>
        <w:rPr>
          <w:rFonts w:ascii="Bookman Old Style" w:hAnsi="Bookman Old Style"/>
        </w:rPr>
      </w:pPr>
    </w:p>
    <w:p w14:paraId="18A69998" w14:textId="4A5F27BF" w:rsidR="004134E1" w:rsidRDefault="004134E1" w:rsidP="00550777">
      <w:pPr>
        <w:rPr>
          <w:rFonts w:ascii="Bookman Old Style" w:hAnsi="Bookman Old Style"/>
        </w:rPr>
      </w:pPr>
    </w:p>
    <w:p w14:paraId="3F84A7D3" w14:textId="5F271088" w:rsidR="004134E1" w:rsidRDefault="004134E1" w:rsidP="00550777">
      <w:pPr>
        <w:rPr>
          <w:rFonts w:ascii="Bookman Old Style" w:hAnsi="Bookman Old Style"/>
        </w:rPr>
      </w:pPr>
    </w:p>
    <w:p w14:paraId="78B22B29" w14:textId="662ECA77" w:rsidR="004134E1" w:rsidRDefault="004134E1" w:rsidP="00550777">
      <w:pPr>
        <w:rPr>
          <w:rFonts w:ascii="Bookman Old Style" w:hAnsi="Bookman Old Style"/>
        </w:rPr>
      </w:pPr>
    </w:p>
    <w:p w14:paraId="2C1A19C3" w14:textId="005B2237" w:rsidR="004134E1" w:rsidRDefault="004134E1" w:rsidP="00550777">
      <w:pPr>
        <w:rPr>
          <w:rFonts w:ascii="Bookman Old Style" w:hAnsi="Bookman Old Style"/>
        </w:rPr>
      </w:pPr>
    </w:p>
    <w:p w14:paraId="433C3953" w14:textId="786FF879" w:rsidR="004134E1" w:rsidRDefault="004134E1" w:rsidP="00550777">
      <w:pPr>
        <w:rPr>
          <w:rFonts w:ascii="Bookman Old Style" w:hAnsi="Bookman Old Style"/>
        </w:rPr>
      </w:pPr>
    </w:p>
    <w:p w14:paraId="7A9C2194" w14:textId="52C1330F" w:rsidR="004134E1" w:rsidRDefault="004134E1" w:rsidP="00550777">
      <w:pPr>
        <w:rPr>
          <w:rFonts w:ascii="Bookman Old Style" w:hAnsi="Bookman Old Style"/>
        </w:rPr>
      </w:pPr>
    </w:p>
    <w:p w14:paraId="58D0AFDF" w14:textId="58F7EDA7" w:rsidR="004134E1" w:rsidRDefault="004134E1" w:rsidP="00550777">
      <w:pPr>
        <w:rPr>
          <w:rFonts w:ascii="Bookman Old Style" w:hAnsi="Bookman Old Style"/>
        </w:rPr>
      </w:pPr>
    </w:p>
    <w:p w14:paraId="3A65123C" w14:textId="52795738" w:rsidR="004134E1" w:rsidRDefault="004134E1" w:rsidP="00550777">
      <w:pPr>
        <w:rPr>
          <w:rFonts w:ascii="Bookman Old Style" w:hAnsi="Bookman Old Style"/>
        </w:rPr>
      </w:pPr>
    </w:p>
    <w:p w14:paraId="38D478CF" w14:textId="4A2B5D7D" w:rsidR="004134E1" w:rsidRDefault="004134E1" w:rsidP="00550777">
      <w:pPr>
        <w:rPr>
          <w:rFonts w:ascii="Bookman Old Style" w:hAnsi="Bookman Old Style"/>
        </w:rPr>
      </w:pPr>
    </w:p>
    <w:p w14:paraId="26F15ACD" w14:textId="77777777" w:rsidR="004134E1" w:rsidRDefault="004134E1" w:rsidP="004134E1">
      <w:pPr>
        <w:rPr>
          <w:rFonts w:ascii="Bookman Old Style" w:hAnsi="Bookman Old Style"/>
          <w:b/>
          <w:bCs/>
        </w:rPr>
      </w:pPr>
    </w:p>
    <w:p w14:paraId="1344EC75" w14:textId="2A129BD7" w:rsidR="004134E1" w:rsidRPr="004134E1" w:rsidRDefault="004134E1" w:rsidP="004134E1">
      <w:pPr>
        <w:rPr>
          <w:rFonts w:ascii="Bookman Old Style" w:hAnsi="Bookman Old Style"/>
        </w:rPr>
      </w:pPr>
      <w:r w:rsidRPr="004134E1">
        <w:rPr>
          <w:rFonts w:ascii="Bookman Old Style" w:hAnsi="Bookman Old Style"/>
          <w:b/>
          <w:bCs/>
        </w:rPr>
        <w:t>Problem</w:t>
      </w:r>
      <w:r w:rsidRPr="004134E1">
        <w:rPr>
          <w:rFonts w:ascii="Bookman Old Style" w:hAnsi="Bookman Old Style"/>
          <w:b/>
          <w:bCs/>
        </w:rPr>
        <w:t>2.</w:t>
      </w:r>
      <w:r w:rsidRPr="004134E1">
        <w:rPr>
          <w:rFonts w:ascii="Bookman Old Style" w:hAnsi="Bookman Old Style"/>
          <w:b/>
          <w:bCs/>
        </w:rPr>
        <w:t xml:space="preserve"> </w:t>
      </w:r>
      <w:r w:rsidRPr="004134E1">
        <w:rPr>
          <w:rFonts w:ascii="Bookman Old Style" w:hAnsi="Bookman Old Style"/>
        </w:rPr>
        <w:t>Consider the Following Database:</w:t>
      </w:r>
    </w:p>
    <w:p w14:paraId="0CE9A016" w14:textId="26DB56BF" w:rsidR="004134E1" w:rsidRPr="004134E1" w:rsidRDefault="004134E1" w:rsidP="004134E1">
      <w:pPr>
        <w:ind w:left="720"/>
        <w:rPr>
          <w:rFonts w:ascii="Bookman Old Style" w:hAnsi="Bookman Old Style"/>
        </w:rPr>
      </w:pPr>
      <w:r w:rsidRPr="004134E1">
        <w:rPr>
          <w:rFonts w:ascii="Bookman Old Style" w:hAnsi="Bookman Old Style"/>
        </w:rPr>
        <w:t>Student(</w:t>
      </w:r>
      <w:proofErr w:type="spellStart"/>
      <w:r w:rsidRPr="004134E1">
        <w:rPr>
          <w:rFonts w:ascii="Bookman Old Style" w:hAnsi="Bookman Old Style"/>
        </w:rPr>
        <w:t>Rollno</w:t>
      </w:r>
      <w:proofErr w:type="spellEnd"/>
      <w:r w:rsidRPr="004134E1">
        <w:rPr>
          <w:rFonts w:ascii="Bookman Old Style" w:hAnsi="Bookman Old Style"/>
        </w:rPr>
        <w:t>, Name, Marks(of 6 subjects),total)</w:t>
      </w:r>
      <w:r>
        <w:rPr>
          <w:rFonts w:ascii="Bookman Old Style" w:hAnsi="Bookman Old Style"/>
        </w:rPr>
        <w:t xml:space="preserve"> : </w:t>
      </w:r>
      <w:proofErr w:type="spellStart"/>
      <w:r w:rsidRPr="004134E1">
        <w:rPr>
          <w:rFonts w:ascii="Bookman Old Style" w:hAnsi="Bookman Old Style"/>
        </w:rPr>
        <w:t>Rollno</w:t>
      </w:r>
      <w:proofErr w:type="spellEnd"/>
      <w:r w:rsidRPr="004134E1">
        <w:rPr>
          <w:rFonts w:ascii="Bookman Old Style" w:hAnsi="Bookman Old Style"/>
        </w:rPr>
        <w:t xml:space="preserve"> as Primary key</w:t>
      </w:r>
    </w:p>
    <w:p w14:paraId="50035CFF" w14:textId="7229F58E" w:rsidR="004134E1" w:rsidRPr="004134E1" w:rsidRDefault="004134E1" w:rsidP="004134E1">
      <w:pPr>
        <w:ind w:left="720"/>
        <w:rPr>
          <w:rFonts w:ascii="Bookman Old Style" w:hAnsi="Bookman Old Style"/>
        </w:rPr>
      </w:pPr>
      <w:r w:rsidRPr="004134E1">
        <w:rPr>
          <w:rFonts w:ascii="Bookman Old Style" w:hAnsi="Bookman Old Style"/>
        </w:rPr>
        <w:t>Department(</w:t>
      </w:r>
      <w:proofErr w:type="spellStart"/>
      <w:r w:rsidRPr="004134E1">
        <w:rPr>
          <w:rFonts w:ascii="Bookman Old Style" w:hAnsi="Bookman Old Style"/>
        </w:rPr>
        <w:t>Deptid</w:t>
      </w:r>
      <w:proofErr w:type="spellEnd"/>
      <w:r w:rsidRPr="004134E1">
        <w:rPr>
          <w:rFonts w:ascii="Bookman Old Style" w:hAnsi="Bookman Old Style"/>
        </w:rPr>
        <w:t xml:space="preserve">, </w:t>
      </w:r>
      <w:proofErr w:type="spellStart"/>
      <w:r w:rsidRPr="004134E1">
        <w:rPr>
          <w:rFonts w:ascii="Bookman Old Style" w:hAnsi="Bookman Old Style"/>
        </w:rPr>
        <w:t>Deptname</w:t>
      </w:r>
      <w:proofErr w:type="spellEnd"/>
      <w:r w:rsidRPr="004134E1">
        <w:rPr>
          <w:rFonts w:ascii="Bookman Old Style" w:hAnsi="Bookman Old Style"/>
        </w:rPr>
        <w:t>, HOD name) and</w:t>
      </w:r>
      <w:r>
        <w:rPr>
          <w:rFonts w:ascii="Bookman Old Style" w:hAnsi="Bookman Old Style"/>
        </w:rPr>
        <w:t xml:space="preserve"> </w:t>
      </w:r>
      <w:proofErr w:type="spellStart"/>
      <w:r w:rsidRPr="004134E1">
        <w:rPr>
          <w:rFonts w:ascii="Bookman Old Style" w:hAnsi="Bookman Old Style"/>
        </w:rPr>
        <w:t>Deptid</w:t>
      </w:r>
      <w:proofErr w:type="spellEnd"/>
      <w:r w:rsidRPr="004134E1">
        <w:rPr>
          <w:rFonts w:ascii="Bookman Old Style" w:hAnsi="Bookman Old Style"/>
        </w:rPr>
        <w:t xml:space="preserve"> as Primary key</w:t>
      </w:r>
    </w:p>
    <w:p w14:paraId="2C137BE1" w14:textId="77777777" w:rsidR="004134E1" w:rsidRPr="004134E1" w:rsidRDefault="004134E1" w:rsidP="004134E1">
      <w:pPr>
        <w:ind w:left="720"/>
        <w:rPr>
          <w:rFonts w:ascii="Bookman Old Style" w:hAnsi="Bookman Old Style"/>
        </w:rPr>
      </w:pPr>
      <w:proofErr w:type="spellStart"/>
      <w:r w:rsidRPr="004134E1">
        <w:rPr>
          <w:rFonts w:ascii="Bookman Old Style" w:hAnsi="Bookman Old Style"/>
        </w:rPr>
        <w:t>StudDep</w:t>
      </w:r>
      <w:proofErr w:type="spellEnd"/>
      <w:r w:rsidRPr="004134E1">
        <w:rPr>
          <w:rFonts w:ascii="Bookman Old Style" w:hAnsi="Bookman Old Style"/>
        </w:rPr>
        <w:t>(</w:t>
      </w:r>
      <w:proofErr w:type="spellStart"/>
      <w:r w:rsidRPr="004134E1">
        <w:rPr>
          <w:rFonts w:ascii="Bookman Old Style" w:hAnsi="Bookman Old Style"/>
        </w:rPr>
        <w:t>Rollno</w:t>
      </w:r>
      <w:proofErr w:type="spellEnd"/>
      <w:r w:rsidRPr="004134E1">
        <w:rPr>
          <w:rFonts w:ascii="Bookman Old Style" w:hAnsi="Bookman Old Style"/>
        </w:rPr>
        <w:t xml:space="preserve">, </w:t>
      </w:r>
      <w:proofErr w:type="spellStart"/>
      <w:r w:rsidRPr="004134E1">
        <w:rPr>
          <w:rFonts w:ascii="Bookman Old Style" w:hAnsi="Bookman Old Style"/>
        </w:rPr>
        <w:t>Deptid</w:t>
      </w:r>
      <w:proofErr w:type="spellEnd"/>
      <w:r w:rsidRPr="004134E1">
        <w:rPr>
          <w:rFonts w:ascii="Bookman Old Style" w:hAnsi="Bookman Old Style"/>
        </w:rPr>
        <w:t>).</w:t>
      </w:r>
    </w:p>
    <w:p w14:paraId="02842708" w14:textId="77777777" w:rsidR="004134E1" w:rsidRPr="004134E1" w:rsidRDefault="004134E1" w:rsidP="004134E1">
      <w:pPr>
        <w:ind w:left="720"/>
        <w:rPr>
          <w:rFonts w:ascii="Bookman Old Style" w:hAnsi="Bookman Old Style"/>
        </w:rPr>
      </w:pPr>
      <w:proofErr w:type="spellStart"/>
      <w:r w:rsidRPr="004134E1">
        <w:rPr>
          <w:rFonts w:ascii="Bookman Old Style" w:hAnsi="Bookman Old Style"/>
        </w:rPr>
        <w:t>Rollno</w:t>
      </w:r>
      <w:proofErr w:type="spellEnd"/>
      <w:r w:rsidRPr="004134E1">
        <w:rPr>
          <w:rFonts w:ascii="Bookman Old Style" w:hAnsi="Bookman Old Style"/>
        </w:rPr>
        <w:t xml:space="preserve"> as foreign key references Student</w:t>
      </w:r>
    </w:p>
    <w:p w14:paraId="22DA0B8A" w14:textId="77777777" w:rsidR="004134E1" w:rsidRPr="004134E1" w:rsidRDefault="004134E1" w:rsidP="004134E1">
      <w:pPr>
        <w:ind w:left="720"/>
        <w:rPr>
          <w:rFonts w:ascii="Bookman Old Style" w:hAnsi="Bookman Old Style"/>
        </w:rPr>
      </w:pPr>
      <w:proofErr w:type="spellStart"/>
      <w:r w:rsidRPr="004134E1">
        <w:rPr>
          <w:rFonts w:ascii="Bookman Old Style" w:hAnsi="Bookman Old Style"/>
        </w:rPr>
        <w:t>Deptid</w:t>
      </w:r>
      <w:proofErr w:type="spellEnd"/>
      <w:r w:rsidRPr="004134E1">
        <w:rPr>
          <w:rFonts w:ascii="Bookman Old Style" w:hAnsi="Bookman Old Style"/>
        </w:rPr>
        <w:t xml:space="preserve"> as foreign key references Department</w:t>
      </w:r>
    </w:p>
    <w:p w14:paraId="185D934C" w14:textId="14354032" w:rsidR="004134E1" w:rsidRDefault="004134E1" w:rsidP="004134E1">
      <w:pPr>
        <w:ind w:left="720"/>
        <w:rPr>
          <w:rFonts w:ascii="Bookman Old Style" w:hAnsi="Bookman Old Style"/>
        </w:rPr>
      </w:pPr>
      <w:r w:rsidRPr="004134E1">
        <w:rPr>
          <w:rFonts w:ascii="Bookman Old Style" w:hAnsi="Bookman Old Style"/>
        </w:rPr>
        <w:t>The total field is updated automatically</w:t>
      </w:r>
    </w:p>
    <w:p w14:paraId="59EC69D9" w14:textId="5DA57FB3" w:rsidR="004134E1" w:rsidRDefault="004134E1" w:rsidP="004134E1">
      <w:pPr>
        <w:ind w:left="720"/>
        <w:rPr>
          <w:rFonts w:ascii="Bookman Old Style" w:hAnsi="Bookman Old Style"/>
        </w:rPr>
      </w:pPr>
    </w:p>
    <w:p w14:paraId="3120D603" w14:textId="77777777" w:rsidR="004134E1" w:rsidRDefault="004134E1" w:rsidP="004134E1">
      <w:pPr>
        <w:ind w:left="720"/>
        <w:rPr>
          <w:rFonts w:ascii="Bookman Old Style" w:hAnsi="Bookman Old Style"/>
        </w:rPr>
      </w:pPr>
    </w:p>
    <w:p w14:paraId="77784A63" w14:textId="463F5F80" w:rsidR="004134E1" w:rsidRPr="004134E1" w:rsidRDefault="004134E1" w:rsidP="004134E1">
      <w:pPr>
        <w:rPr>
          <w:rFonts w:ascii="Bookman Old Style" w:hAnsi="Bookman Old Style"/>
          <w:b/>
          <w:bCs/>
        </w:rPr>
      </w:pPr>
      <w:r w:rsidRPr="004134E1">
        <w:rPr>
          <w:rFonts w:ascii="Bookman Old Style" w:hAnsi="Bookman Old Style"/>
          <w:b/>
          <w:bCs/>
        </w:rPr>
        <w:t>ER Diagram:</w:t>
      </w:r>
    </w:p>
    <w:p w14:paraId="613E9336" w14:textId="27E2A7BC" w:rsidR="004134E1" w:rsidRDefault="004134E1" w:rsidP="004134E1">
      <w:pP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                                   </w:t>
      </w:r>
      <w:r>
        <w:rPr>
          <w:rFonts w:ascii="Bookman Old Style" w:hAnsi="Bookman Old Style"/>
          <w:noProof/>
        </w:rPr>
        <w:drawing>
          <wp:inline distT="0" distB="0" distL="0" distR="0" wp14:anchorId="6B90B0F1" wp14:editId="45AD5944">
            <wp:extent cx="3362325" cy="4324350"/>
            <wp:effectExtent l="0" t="0" r="9525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C2C87" w14:textId="77777777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34250365" w14:textId="77777777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6DFA6B5F" w14:textId="22550EC9" w:rsidR="004134E1" w:rsidRDefault="004134E1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4134E1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BASE</w:t>
      </w:r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ollegeDB</w:t>
      </w:r>
      <w:proofErr w:type="spellEnd"/>
      <w:r w:rsidRPr="004134E1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49D09A6E" w14:textId="62C13BF6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A262994" w14:textId="1515EB1C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4E94A92" w14:textId="04DE7BC4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63EAE92" w14:textId="0DBC02DD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A7E6B6E" w14:textId="0B001362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CF45A57" w14:textId="77777777" w:rsidR="00BA41B4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8841931" w14:textId="77777777" w:rsidR="00BA41B4" w:rsidRPr="004134E1" w:rsidRDefault="00BA41B4" w:rsidP="004134E1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1402DFC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lastRenderedPageBreak/>
        <w:t>CREAT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(</w:t>
      </w:r>
    </w:p>
    <w:p w14:paraId="46311DA6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54B41F1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32DB62F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1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5BB2F7AC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2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BD47013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3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FDC8D01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4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B1A1BD4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5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3AA8442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sub6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FA0B5B7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Total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367E9DF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483F948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05FF474E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D5F3076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37D2F064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(</w:t>
      </w:r>
    </w:p>
    <w:p w14:paraId="325CF7C8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339A8A20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AB1B8A1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HOD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F04CB83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6001DF6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1D8A10C7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54B274CA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Dep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</w:p>
    <w:p w14:paraId="5D3742B2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2C069449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3738465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1AAE24B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23B83BA7" w14:textId="0EEF3CDB" w:rsidR="00BA41B4" w:rsidRDefault="00BA41B4" w:rsidP="00BA41B4">
      <w:pPr>
        <w:shd w:val="clear" w:color="auto" w:fill="FFFFFF"/>
        <w:spacing w:after="0" w:line="330" w:lineRule="atLeast"/>
        <w:ind w:left="144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0AFE49FF" w14:textId="77777777" w:rsidR="00BA41B4" w:rsidRPr="00BA41B4" w:rsidRDefault="00BA41B4" w:rsidP="00BA41B4">
      <w:pPr>
        <w:shd w:val="clear" w:color="auto" w:fill="FFFFFF"/>
        <w:spacing w:after="0" w:line="330" w:lineRule="atLeast"/>
        <w:ind w:left="144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653A76DF" w14:textId="77777777" w:rsidR="00BA41B4" w:rsidRPr="00BA41B4" w:rsidRDefault="00BA41B4" w:rsidP="00BA41B4">
      <w:pPr>
        <w:rPr>
          <w:rFonts w:ascii="Bookman Old Style" w:hAnsi="Bookman Old Style"/>
        </w:rPr>
      </w:pPr>
      <w:r w:rsidRPr="00BA41B4">
        <w:rPr>
          <w:rFonts w:ascii="Bookman Old Style" w:hAnsi="Bookman Old Style"/>
        </w:rPr>
        <w:t xml:space="preserve">1.Insert 10 student details and 3 department details. Insert details in the </w:t>
      </w:r>
      <w:proofErr w:type="spellStart"/>
      <w:r w:rsidRPr="00BA41B4">
        <w:rPr>
          <w:rFonts w:ascii="Bookman Old Style" w:hAnsi="Bookman Old Style"/>
        </w:rPr>
        <w:t>studdep</w:t>
      </w:r>
      <w:proofErr w:type="spellEnd"/>
      <w:r w:rsidRPr="00BA41B4">
        <w:rPr>
          <w:rFonts w:ascii="Bookman Old Style" w:hAnsi="Bookman Old Style"/>
        </w:rPr>
        <w:t xml:space="preserve"> table.</w:t>
      </w:r>
    </w:p>
    <w:p w14:paraId="60D7FF7F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(Rollno,StudName, sub1, sub2, sub3, sub4, sub5, sub6)</w:t>
      </w:r>
    </w:p>
    <w:p w14:paraId="5971940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7549027F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Amar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CF1AB31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hivam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E411D64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Radha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3114DB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Nitin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9DF046E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Ritik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BB9A41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Vaibhav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BD9B032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Kartik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94948D4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Ram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B7BBE9C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om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54C5F75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Katy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6DF6DDD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32A9BF93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QL_SAFE_UPDATES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35273A0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3CEAE1C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PDAT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otal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1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+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2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+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3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+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4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+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5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+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ub6;</w:t>
      </w:r>
    </w:p>
    <w:p w14:paraId="19E4A66D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3D1653B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lastRenderedPageBreak/>
        <w:t>INSER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,Deptname,HOD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43258D22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12A41F35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SE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Dinesh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D4DDD2A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ech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Lakshmi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F2A74D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ECE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urya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4AD13B1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57D5ADA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Dep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,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</w:p>
    <w:p w14:paraId="3B741C57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706FF751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26FC3BB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4B4A69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167B78A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2F8E3F5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14DD1AC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1718424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AE743AA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51BA62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0C2E8E3" w14:textId="3A333CA5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5AAA464E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C148D03" w14:textId="4D5E1528" w:rsidR="00BA41B4" w:rsidRPr="00BA41B4" w:rsidRDefault="00BA41B4" w:rsidP="00BA41B4">
      <w:pPr>
        <w:shd w:val="clear" w:color="auto" w:fill="FFFFFF"/>
        <w:spacing w:after="24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hAnsi="Bookman Old Style"/>
        </w:rPr>
        <w:t xml:space="preserve">2.Display the Student details if </w:t>
      </w:r>
      <w:proofErr w:type="spellStart"/>
      <w:r w:rsidRPr="00BA41B4">
        <w:rPr>
          <w:rFonts w:ascii="Bookman Old Style" w:hAnsi="Bookman Old Style"/>
        </w:rPr>
        <w:t>deptid</w:t>
      </w:r>
      <w:proofErr w:type="spellEnd"/>
      <w:r w:rsidRPr="00BA41B4">
        <w:rPr>
          <w:rFonts w:ascii="Bookman Old Style" w:hAnsi="Bookman Old Style"/>
        </w:rPr>
        <w:t xml:space="preserve"> is given</w:t>
      </w:r>
      <w:r>
        <w:rPr>
          <w:rFonts w:ascii="Bookman Old Style" w:hAnsi="Bookman Old Style"/>
        </w:rPr>
        <w:t>.</w:t>
      </w:r>
    </w:p>
    <w:p w14:paraId="0B725D1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3D6A339E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  </w:t>
      </w:r>
    </w:p>
    <w:p w14:paraId="2E4AFC55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</w:t>
      </w:r>
    </w:p>
    <w:p w14:paraId="0DBF0ABF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750BE7E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Dep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64CC4A54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0C4C6863" w14:textId="3451012E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2A70AFE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3C18BFE6" w14:textId="725DAD5F" w:rsidR="00BA41B4" w:rsidRDefault="00BA41B4" w:rsidP="004134E1">
      <w:pPr>
        <w:rPr>
          <w:rFonts w:ascii="Bookman Old Style" w:hAnsi="Bookman Old Style"/>
        </w:rPr>
      </w:pPr>
      <w:r w:rsidRPr="00BA41B4">
        <w:rPr>
          <w:rFonts w:ascii="Bookman Old Style" w:hAnsi="Bookman Old Style"/>
        </w:rPr>
        <w:drawing>
          <wp:inline distT="0" distB="0" distL="0" distR="0" wp14:anchorId="1B21FB76" wp14:editId="2E960C2E">
            <wp:extent cx="6645910" cy="28492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107A1" w14:textId="3851D0EF" w:rsidR="00BA41B4" w:rsidRDefault="00BA41B4" w:rsidP="004134E1">
      <w:pPr>
        <w:rPr>
          <w:rFonts w:ascii="Bookman Old Style" w:hAnsi="Bookman Old Style"/>
        </w:rPr>
      </w:pPr>
    </w:p>
    <w:p w14:paraId="35C92862" w14:textId="011EFCFD" w:rsidR="00BA41B4" w:rsidRDefault="00BA41B4" w:rsidP="004134E1">
      <w:pPr>
        <w:rPr>
          <w:rFonts w:ascii="Bookman Old Style" w:hAnsi="Bookman Old Style"/>
        </w:rPr>
      </w:pPr>
    </w:p>
    <w:p w14:paraId="1CDC3108" w14:textId="4651BF72" w:rsidR="00BA41B4" w:rsidRDefault="00BA41B4" w:rsidP="004134E1">
      <w:pPr>
        <w:rPr>
          <w:rFonts w:ascii="Bookman Old Style" w:hAnsi="Bookman Old Style"/>
        </w:rPr>
      </w:pPr>
    </w:p>
    <w:p w14:paraId="40A3F29B" w14:textId="2E6A5044" w:rsidR="00BA41B4" w:rsidRPr="00BA41B4" w:rsidRDefault="00BA41B4" w:rsidP="00BA41B4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lastRenderedPageBreak/>
        <w:t> 3.Display the department details if </w:t>
      </w:r>
      <w:proofErr w:type="spellStart"/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rollno</w:t>
      </w:r>
      <w:proofErr w:type="spellEnd"/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is given </w:t>
      </w:r>
    </w:p>
    <w:p w14:paraId="6C9EFAC6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A076F4C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7A4589B4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  </w:t>
      </w:r>
    </w:p>
    <w:p w14:paraId="58C0A91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</w:t>
      </w:r>
    </w:p>
    <w:p w14:paraId="7223A401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5C57B399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Dep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2B91CA87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</w:p>
    <w:p w14:paraId="13135DA2" w14:textId="16F09D9B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7DAEE78" w14:textId="14FB3D0D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561CBD5" w14:textId="1EF99355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7E3B1E03" wp14:editId="3CFB480F">
            <wp:extent cx="6058425" cy="2537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8425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5B1F" w14:textId="39D8A40E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C0F4D9A" w14:textId="26DB4CAB" w:rsidR="00BA41B4" w:rsidRPr="00BA41B4" w:rsidRDefault="00BA41B4" w:rsidP="00BA41B4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4.Display the student names who got total greater than 500</w:t>
      </w:r>
    </w:p>
    <w:p w14:paraId="1220C931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ED311C7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525DC2E1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tudent  </w:t>
      </w:r>
    </w:p>
    <w:p w14:paraId="720A056E" w14:textId="4E1E8A3D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otal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&gt;</w:t>
      </w:r>
      <w:r w:rsidRPr="00BA41B4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04AA18F6" w14:textId="0C8C3DD5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B2CCB26" w14:textId="3A2FA50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50DACB65" wp14:editId="74B9B0F6">
            <wp:extent cx="6073666" cy="2545301"/>
            <wp:effectExtent l="0" t="0" r="381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3666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490C" w14:textId="12C6D451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0CBE025" w14:textId="5862D889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319EB97" w14:textId="746FE84D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42FDA1F" w14:textId="3ACF8C63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749837D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F21FD0A" w14:textId="0ED82659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lastRenderedPageBreak/>
        <w:t>5.</w:t>
      </w:r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Display the HOD name of the CSE department</w:t>
      </w:r>
      <w:r w:rsidRPr="00BA41B4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 </w:t>
      </w:r>
    </w:p>
    <w:p w14:paraId="55F564DD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22B526B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HODName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1305AE70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  </w:t>
      </w:r>
    </w:p>
    <w:p w14:paraId="5C01B0D0" w14:textId="6D2513CB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name</w:t>
      </w:r>
      <w:proofErr w:type="spellEnd"/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SE'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427555CC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71A8739" w14:textId="2A69411D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4C76FBAF" wp14:editId="0BA251B4">
            <wp:extent cx="6569009" cy="1752752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69009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3AC63" w14:textId="466D1A7E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1C60B09" w14:textId="65DA2832" w:rsidR="00BA41B4" w:rsidRPr="00BA41B4" w:rsidRDefault="00BA41B4" w:rsidP="00BA41B4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6.Display the student </w:t>
      </w:r>
      <w:proofErr w:type="spellStart"/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rollnos</w:t>
      </w:r>
      <w:proofErr w:type="spellEnd"/>
      <w:r w:rsidRPr="00BA41B4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of the CSE department</w:t>
      </w:r>
    </w:p>
    <w:p w14:paraId="25A1F81E" w14:textId="77777777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1B851F2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ollno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272C807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udDep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714A1180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</w:t>
      </w:r>
    </w:p>
    <w:p w14:paraId="418E5063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ID</w:t>
      </w:r>
      <w:proofErr w:type="spellEnd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0BAECD98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Department  </w:t>
      </w:r>
    </w:p>
    <w:p w14:paraId="4C11FBB6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name</w:t>
      </w:r>
      <w:proofErr w:type="spellEnd"/>
      <w:r w:rsidRPr="00BA41B4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BA41B4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SE'</w:t>
      </w:r>
    </w:p>
    <w:p w14:paraId="68F2577F" w14:textId="04E367C6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310DBF1" w14:textId="77777777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1794B62" w14:textId="7FFD8EB4" w:rsidR="00BA41B4" w:rsidRP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BA41B4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3D5886E7" wp14:editId="083C1AF9">
            <wp:extent cx="6454699" cy="3086367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54699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38FEF" w14:textId="58D26B31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B670AF3" w14:textId="5B1BBF14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27E41F3" w14:textId="50B4DF64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5EAF08B" w14:textId="611AEFF1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173DC85" w14:textId="34DFD0B4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95662EF" w14:textId="521E209F" w:rsidR="00BA41B4" w:rsidRDefault="00BA41B4" w:rsidP="00BA41B4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9A80D9E" w14:textId="5B7B83A2" w:rsidR="00BA41B4" w:rsidRDefault="00BA41B4" w:rsidP="00BA41B4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10675C"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lastRenderedPageBreak/>
        <w:t>Problem 3</w:t>
      </w:r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.Consider the Following Database:</w:t>
      </w:r>
    </w:p>
    <w:p w14:paraId="2C75D7B0" w14:textId="77777777" w:rsidR="00AE0162" w:rsidRPr="00BA41B4" w:rsidRDefault="00AE0162" w:rsidP="00BA41B4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6F1F658D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(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sn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name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tart_year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dept_no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)</w:t>
      </w:r>
    </w:p>
    <w:p w14:paraId="2287B56E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sn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Primary Key</w:t>
      </w:r>
    </w:p>
    <w:p w14:paraId="4B480351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rip(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sn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from_city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o_city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departure_date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return_date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rip_id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))</w:t>
      </w:r>
    </w:p>
    <w:p w14:paraId="24B429C5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sn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Foreign key</w:t>
      </w:r>
    </w:p>
    <w:p w14:paraId="2EB34143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rip_id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Primary key</w:t>
      </w:r>
    </w:p>
    <w:p w14:paraId="2DDB60E3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rep_expense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(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rip_id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expense_type,amount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)</w:t>
      </w:r>
    </w:p>
    <w:p w14:paraId="5420AB1F" w14:textId="77777777" w:rsidR="00BA41B4" w:rsidRP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rip_id</w:t>
      </w:r>
      <w:proofErr w:type="spellEnd"/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Foreign key</w:t>
      </w:r>
    </w:p>
    <w:p w14:paraId="492A5EF4" w14:textId="3FE03BC0" w:rsidR="00BA41B4" w:rsidRDefault="00BA41B4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The expense types are ‘TRAVEL’, ‘STAY’ and ‘FOOD’</w:t>
      </w:r>
      <w:r w:rsidRPr="00BA41B4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cr/>
      </w:r>
    </w:p>
    <w:p w14:paraId="1861132A" w14:textId="77777777" w:rsidR="00AE0162" w:rsidRDefault="00AE0162" w:rsidP="00BA41B4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214F74C9" w14:textId="5F28E0A3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  <w:r w:rsidRPr="00AE0162"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t>ER DIAGRAM</w:t>
      </w:r>
    </w:p>
    <w:p w14:paraId="3E3EB7C3" w14:textId="77777777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6CDD5A57" w14:textId="02DFA64F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58FBCAFD" w14:textId="3F4C84F3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  <w:r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t xml:space="preserve">                </w:t>
      </w:r>
      <w:r>
        <w:rPr>
          <w:rFonts w:ascii="Bookman Old Style" w:eastAsia="Times New Roman" w:hAnsi="Bookman Old Style" w:cs="Times New Roman"/>
          <w:b/>
          <w:bCs/>
          <w:noProof/>
          <w:color w:val="24292E"/>
          <w:szCs w:val="24"/>
          <w:lang w:eastAsia="en-IN" w:bidi="hi-IN"/>
        </w:rPr>
        <w:drawing>
          <wp:inline distT="0" distB="0" distL="0" distR="0" wp14:anchorId="5C0DF116" wp14:editId="6A5549A0">
            <wp:extent cx="4867275" cy="4057650"/>
            <wp:effectExtent l="0" t="0" r="9525" b="0"/>
            <wp:docPr id="12" name="Picture 1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259B" w14:textId="1494AED0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27031CFC" w14:textId="0A10D841" w:rsid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4344F381" w14:textId="77777777" w:rsidR="0010675C" w:rsidRDefault="0010675C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30E0813D" w14:textId="7DE93564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BAS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6F42C1"/>
          <w:szCs w:val="24"/>
          <w:lang w:eastAsia="en-IN" w:bidi="hi-IN"/>
        </w:rPr>
        <w:t>vacationDB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76B23C54" w14:textId="74817672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5A9DC04" w14:textId="006A4ED0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95E2E60" w14:textId="7D25BDD0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BEFCEF6" w14:textId="29E36EF0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523B02D" w14:textId="152A70AA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830D3B8" w14:textId="243708E5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E5D04DE" w14:textId="0190A406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D114C5C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F27BA6F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lastRenderedPageBreak/>
        <w:t>CRE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</w:t>
      </w:r>
    </w:p>
    <w:p w14:paraId="52280087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3A90A77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personNam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70365BF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tart_year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8634D85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t_no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4A1A7D4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8B058EB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104FEE3D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65735CD8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15BDBDA3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(</w:t>
      </w:r>
    </w:p>
    <w:p w14:paraId="2B20D0A9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</w:t>
      </w:r>
    </w:p>
    <w:p w14:paraId="24F1B0F3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71E0DAD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from_city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6FF96EB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o_city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64D6C85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departure_dat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348F82B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return_dat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16558E6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81029C5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F1F6FF1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14163051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32485D02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</w:p>
    <w:p w14:paraId="1D24D771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rep_expens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</w:p>
    <w:p w14:paraId="2969C8FE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</w:t>
      </w:r>
    </w:p>
    <w:p w14:paraId="4B48865A" w14:textId="77777777" w:rsid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expense_type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 </w:t>
      </w:r>
    </w:p>
    <w:p w14:paraId="5A5081ED" w14:textId="2EC15E39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/* The expense types are ‘TRAVEL’, ‘STAY’ and ‘FOOD’ */</w:t>
      </w:r>
    </w:p>
    <w:p w14:paraId="5D955024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amount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44305643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0D6A125F" w14:textId="3856F5C6" w:rsid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);</w:t>
      </w:r>
    </w:p>
    <w:p w14:paraId="7B1F86EA" w14:textId="0387C4FC" w:rsid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848AA78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6C0AD89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,personName,start_year,dept_no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68CE48D8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4CCD6BC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Harry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2/28/1984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FAC549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Wilson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5/18/1983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135C72D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ildred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6/21/1969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726C451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Anderson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0/21/1995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5462F6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ob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10/13/1960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7094F29B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D2C1800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(trip_id,from_city,to_city,departure_date,return_date,ssn)</w:t>
      </w:r>
    </w:p>
    <w:p w14:paraId="3FA17CDC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313FDAFD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andu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anch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9-13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0-01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9C0F84B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Khajuraho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henna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8-24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9-27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B02540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Ujjain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hopa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1-01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2-20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35E50E9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Orchha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Indore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2-27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2-01-15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452AF51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Pachmarh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henna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1-23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2-20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31CAADE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lastRenderedPageBreak/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Jammu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henna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1-20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12-20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1DD3C49E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602A9D31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rep_expens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,expense_type,amount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5DDD38B1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0AD4BA9E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E07EA7C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5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0BB5B88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1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EB34AFF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3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F50E344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8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D2B7E3F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RAVEL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89708DC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TAY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53BAED2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TAY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DAE926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TAY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2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D32F9F1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TAY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7AB76CE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FOOD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7F9982C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FOOD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6D4FB9EE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FOOD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69CD985" w14:textId="77777777" w:rsidR="00AE0162" w:rsidRPr="00AE0162" w:rsidRDefault="00AE0162" w:rsidP="0010675C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FOOD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1736CA20" w14:textId="77777777" w:rsidR="0010675C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56ED232F" w14:textId="6F749132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1.Give the details(all attributes of trip relation)for trips that exceed Rs2000 </w:t>
      </w:r>
    </w:p>
    <w:p w14:paraId="626BA26E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rip_id,from_city,to_city,departure_date,return_date</w:t>
      </w:r>
      <w:proofErr w:type="spellEnd"/>
    </w:p>
    <w:p w14:paraId="5643466D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</w:p>
    <w:p w14:paraId="6DF1B616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(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from_cit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o_cit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departure_d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return_dat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u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alerep_expens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amou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total</w:t>
      </w:r>
    </w:p>
    <w:p w14:paraId="6CE358CF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left join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rep_expense</w:t>
      </w:r>
      <w:proofErr w:type="spellEnd"/>
    </w:p>
    <w:p w14:paraId="68D2EFEA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N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alerep_expens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proofErr w:type="spellEnd"/>
    </w:p>
    <w:p w14:paraId="7F4AC171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GROUP B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</w:p>
    <w:p w14:paraId="71EBF94B" w14:textId="20DEF6D6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total</w:t>
      </w:r>
      <w:proofErr w:type="spellEnd"/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&gt;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24B022D8" w14:textId="14358DAA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5887A63" w14:textId="478F27C6" w:rsidR="0010675C" w:rsidRPr="00AE0162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0675C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59F5BBDB" wp14:editId="108D2B29">
            <wp:extent cx="6868500" cy="164592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74979" cy="164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7AC29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</w:p>
    <w:p w14:paraId="0EC97259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3E70266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6ADB3F8B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FAE09EB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4E58C9F3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51E22450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F746212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1BD9A230" w14:textId="77777777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7B244262" w14:textId="14E5E82E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2.Print the ssn of salesperson who took trips to chennai more than once</w:t>
      </w:r>
    </w:p>
    <w:p w14:paraId="3913B139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382A8DB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0694A889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p</w:t>
      </w:r>
      <w:proofErr w:type="spellEnd"/>
    </w:p>
    <w:p w14:paraId="1012547B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&lt;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2A3FBBD1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(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OUN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</w:p>
    <w:p w14:paraId="6A14FF30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 </w:t>
      </w:r>
    </w:p>
    <w:p w14:paraId="428ED278" w14:textId="697B4D97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AND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to_city</w:t>
      </w:r>
      <w:proofErr w:type="spellEnd"/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E0162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hennai'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3A5C8F7E" w14:textId="3950BE5D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0675C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69A3D6F7" wp14:editId="152CA2A3">
            <wp:extent cx="6645910" cy="156591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18C9C" w14:textId="77777777" w:rsidR="0010675C" w:rsidRPr="00AE0162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C2D0CFF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 </w:t>
      </w:r>
    </w:p>
    <w:p w14:paraId="675896CF" w14:textId="037BCBF8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3.Print the total trip expenses incurred by the salesperson with ssn = 1000 </w:t>
      </w:r>
    </w:p>
    <w:p w14:paraId="4C9E6CEC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</w:p>
    <w:p w14:paraId="74C57EE2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u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alerep_expens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amount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total</w:t>
      </w:r>
    </w:p>
    <w:p w14:paraId="57A1AC8B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trip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left join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rep_expense</w:t>
      </w:r>
      <w:proofErr w:type="spellEnd"/>
    </w:p>
    <w:p w14:paraId="706547DB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N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alerep_expense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_id</w:t>
      </w:r>
      <w:proofErr w:type="spellEnd"/>
    </w:p>
    <w:p w14:paraId="788283F5" w14:textId="205A0AC1" w:rsid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GROUP B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tri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sn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0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395B5CA4" w14:textId="6AB6A80B" w:rsidR="0010675C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10675C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7C599E4F" wp14:editId="41DC84E4">
            <wp:extent cx="6645910" cy="11430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4D7FC" w14:textId="77777777" w:rsidR="0010675C" w:rsidRPr="00AE0162" w:rsidRDefault="0010675C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20D4152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042D02A" w14:textId="5F9CCEB6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4.Display the salesperson details in the sorted order based on name</w:t>
      </w:r>
    </w:p>
    <w:p w14:paraId="2E38B1A7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</w:p>
    <w:p w14:paraId="500417B4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 </w:t>
      </w:r>
      <w:proofErr w:type="spellStart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p</w:t>
      </w:r>
      <w:proofErr w:type="spellEnd"/>
    </w:p>
    <w:p w14:paraId="79F956FA" w14:textId="12BD72CE" w:rsidR="0010675C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RDER BY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p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E0162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personName</w:t>
      </w:r>
      <w:proofErr w:type="spellEnd"/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E0162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ASC</w:t>
      </w: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62A8E3C2" w14:textId="1EDAA4E6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="0010675C" w:rsidRPr="0010675C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44F4BFC8" wp14:editId="11AEFA5A">
            <wp:extent cx="6488132" cy="214122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88469" cy="2141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0DD3E" w14:textId="4C54474C" w:rsidR="00A055B9" w:rsidRPr="00A055B9" w:rsidRDefault="00AE0162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E0162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lastRenderedPageBreak/>
        <w:t> </w:t>
      </w:r>
      <w:r w:rsidR="00A055B9" w:rsidRPr="00A055B9"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t>Problem 4.</w:t>
      </w:r>
      <w:r w:rsidR="00A055B9"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t xml:space="preserve"> </w:t>
      </w:r>
      <w:r w:rsidR="00A055B9"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Consider the Following Database:</w:t>
      </w:r>
    </w:p>
    <w:p w14:paraId="743B1520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car(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, model, manufacturer, price)</w:t>
      </w:r>
    </w:p>
    <w:p w14:paraId="19A67586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Primary key</w:t>
      </w:r>
    </w:p>
    <w:p w14:paraId="21F743C3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options(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option_name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, price)</w:t>
      </w:r>
    </w:p>
    <w:p w14:paraId="25EF5E8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Foreign key</w:t>
      </w:r>
    </w:p>
    <w:p w14:paraId="6B09BD26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(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, date, 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_price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)</w:t>
      </w:r>
    </w:p>
    <w:p w14:paraId="6FAA5AC8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Foreign key</w:t>
      </w:r>
    </w:p>
    <w:p w14:paraId="75698DC9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Foreign key</w:t>
      </w:r>
    </w:p>
    <w:p w14:paraId="6D713DD8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(</w:t>
      </w: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, name, phone)</w:t>
      </w:r>
    </w:p>
    <w:p w14:paraId="3A77F374" w14:textId="58401C27" w:rsidR="00AE0162" w:rsidRDefault="00A055B9" w:rsidP="00A055B9">
      <w:pPr>
        <w:shd w:val="clear" w:color="auto" w:fill="FFFFFF"/>
        <w:spacing w:after="0" w:line="330" w:lineRule="atLeast"/>
        <w:ind w:left="720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proofErr w:type="spellStart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– Primary key</w:t>
      </w:r>
    </w:p>
    <w:p w14:paraId="2E84F370" w14:textId="3D7BDF69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5436A32C" w14:textId="611CAA12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  <w:t>ER DIAGRAM</w:t>
      </w:r>
    </w:p>
    <w:p w14:paraId="23B5617D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p w14:paraId="6910F7DC" w14:textId="24A86201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  <w:t xml:space="preserve">             </w:t>
      </w:r>
      <w:r>
        <w:rPr>
          <w:rFonts w:ascii="Bookman Old Style" w:eastAsia="Times New Roman" w:hAnsi="Bookman Old Style" w:cs="Times New Roman"/>
          <w:noProof/>
          <w:color w:val="24292E"/>
          <w:szCs w:val="24"/>
          <w:lang w:eastAsia="en-IN" w:bidi="hi-IN"/>
        </w:rPr>
        <w:drawing>
          <wp:inline distT="0" distB="0" distL="0" distR="0" wp14:anchorId="27F35409" wp14:editId="686839FC">
            <wp:extent cx="5365388" cy="3528060"/>
            <wp:effectExtent l="0" t="0" r="6985" b="0"/>
            <wp:docPr id="17" name="Picture 17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778" cy="3528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7029E" w14:textId="59DC3194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0FF17C03" w14:textId="3E2F2AB3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64863069" w14:textId="6AC47A48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BAS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arDB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0E9405A9" w14:textId="5FA9CE4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8F69065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0424C7B4" w14:textId="1450C086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(</w:t>
      </w:r>
    </w:p>
    <w:p w14:paraId="120DE9EF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3AD42960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model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8442083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manufacturer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8A03D38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price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6659827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2EE98AD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4A396524" w14:textId="67806C80" w:rsid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9CAE358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EC80154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1B96A0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392CC3B2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D73A49"/>
          <w:szCs w:val="24"/>
          <w:lang w:eastAsia="en-IN" w:bidi="hi-IN"/>
        </w:rPr>
      </w:pPr>
    </w:p>
    <w:p w14:paraId="79E7AF61" w14:textId="212590B2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</w:t>
      </w:r>
    </w:p>
    <w:p w14:paraId="48402176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5F508435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pnam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2EECC503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phone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ECIMA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4C4EE32C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NIQU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096DFC15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PRIMAR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KE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5B6C7716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6B216F71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CBD23D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ar_options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   </w:t>
      </w:r>
    </w:p>
    <w:p w14:paraId="7F147DDD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502D7F3F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option_nam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rch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55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C776661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price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0B9F96EB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046D7CA2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7752FC5C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5A84763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CRE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TABL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(</w:t>
      </w:r>
    </w:p>
    <w:p w14:paraId="63C78571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7857302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43DECB17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_dat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55220E7E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_pric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</w:p>
    <w:p w14:paraId="1692C926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83B7453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OREIGN KE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salesperson_id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REFERENC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salesperson_id)</w:t>
      </w:r>
    </w:p>
    <w:p w14:paraId="3BEA4C80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268594C1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6DA88A2D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,model,manufacturer,pric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75C9C6EC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58E13F33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wift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Suzuki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4425DEB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City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Honda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119EAC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Nano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ata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5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2A505EB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Fortuner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oyota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0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684E291B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198BEB78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,spname,phon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27D51B55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35866352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John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168915356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7F9D19A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om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368570708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8EE05D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Martin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895247308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6E62F1C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64E255FA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ar_options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,option_name,pric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5A094D3B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31E4C27A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lack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5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0058755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lue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6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F258684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White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DA6707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lack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5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35353808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lue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6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5B36A9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Blue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6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F0CFAF8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lastRenderedPageBreak/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White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1004ED50" w14:textId="77777777" w:rsidR="00A055B9" w:rsidRPr="00A055B9" w:rsidRDefault="00A055B9" w:rsidP="00A055B9">
      <w:pPr>
        <w:shd w:val="clear" w:color="auto" w:fill="FFFFFF"/>
        <w:spacing w:after="24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810DB2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SER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T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(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,serial_no,sale_date,sale_pric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</w:t>
      </w:r>
    </w:p>
    <w:p w14:paraId="29B4066A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VALUE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7A66E08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1-15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5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57C09AF2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2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4-07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75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1305122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3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3-23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6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,</w:t>
      </w:r>
    </w:p>
    <w:p w14:paraId="44962CA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(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1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4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2021-03-12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900000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;</w:t>
      </w:r>
    </w:p>
    <w:p w14:paraId="503BA4E9" w14:textId="055C6500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49B629A" w14:textId="1822913A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B3258DC" w14:textId="15DE7FB8" w:rsidR="00A055B9" w:rsidRP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1</w:t>
      </w: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.</w:t>
      </w: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For the </w:t>
      </w:r>
      <w:proofErr w:type="gramStart"/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sales person</w:t>
      </w:r>
      <w:proofErr w:type="gramEnd"/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named ‘John’ list the following information for all the cars sold : </w:t>
      </w:r>
    </w:p>
    <w:p w14:paraId="7587BE12" w14:textId="6AF692B9" w:rsidR="00A055B9" w:rsidRP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               serial no, manufacturer, </w:t>
      </w:r>
      <w:proofErr w:type="spellStart"/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sale_price</w:t>
      </w:r>
      <w:proofErr w:type="spellEnd"/>
    </w:p>
    <w:p w14:paraId="7393A3AF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01FB6731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 </w:t>
      </w:r>
    </w:p>
    <w:p w14:paraId="24B26498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N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(</w:t>
      </w:r>
    </w:p>
    <w:p w14:paraId="6AC9F1FC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</w:p>
    <w:p w14:paraId="60554E6D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 </w:t>
      </w:r>
    </w:p>
    <w:p w14:paraId="43AE8B6E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alesperson_id</w:t>
      </w:r>
      <w:proofErr w:type="spellEnd"/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</w:p>
    <w:p w14:paraId="1A27E10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        (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_id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pname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John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</w:p>
    <w:p w14:paraId="06F01911" w14:textId="49CFACEA" w:rsid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);</w:t>
      </w:r>
    </w:p>
    <w:p w14:paraId="3F296413" w14:textId="31F114C1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8B60084" w14:textId="12497B18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2803F2BB" wp14:editId="27E66FD3">
            <wp:extent cx="6645910" cy="2279650"/>
            <wp:effectExtent l="0" t="0" r="254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E446A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 </w:t>
      </w:r>
    </w:p>
    <w:p w14:paraId="113CA939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03FA3601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7BFE3227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0DBFA813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6478D777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0715775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7AD34544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48FE4E0F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6F79D0D1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3F638E0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A9205BF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27CF351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27CAE745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44DBE461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11C29CA8" w14:textId="2E1709B3" w:rsidR="00A055B9" w:rsidRP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2.List the </w:t>
      </w:r>
      <w:proofErr w:type="spellStart"/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serial_no</w:t>
      </w:r>
      <w:proofErr w:type="spellEnd"/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 and model of cars that have no options </w:t>
      </w:r>
    </w:p>
    <w:p w14:paraId="7200A634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DF51C8B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,model</w:t>
      </w:r>
      <w:proofErr w:type="spellEnd"/>
    </w:p>
    <w:p w14:paraId="5F54B984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</w:p>
    <w:p w14:paraId="505DDF8F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(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mode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_option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option_name</w:t>
      </w:r>
      <w:proofErr w:type="spellEnd"/>
    </w:p>
    <w:p w14:paraId="3C564C4A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left join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ar_options</w:t>
      </w:r>
      <w:proofErr w:type="spellEnd"/>
    </w:p>
    <w:p w14:paraId="55B97678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N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_option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</w:p>
    <w:p w14:paraId="4702AD4A" w14:textId="77777777" w:rsidR="00A055B9" w:rsidRP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GROUP B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</w:p>
    <w:p w14:paraId="4DFAA2EA" w14:textId="73C0006F" w:rsid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option_nam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3C580C1D" w14:textId="18D58490" w:rsidR="00A055B9" w:rsidRDefault="00A055B9" w:rsidP="00A055B9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24B3B7D" w14:textId="0794374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5C194468" wp14:editId="19FE98C5">
            <wp:extent cx="6645910" cy="167894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7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F76FE" w14:textId="77777777" w:rsidR="00A055B9" w:rsidRPr="00A055B9" w:rsidRDefault="00A055B9" w:rsidP="00A055B9">
      <w:pPr>
        <w:shd w:val="clear" w:color="auto" w:fill="FFFFFF"/>
        <w:spacing w:after="24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5F74C424" w14:textId="6E238718" w:rsidR="00A055B9" w:rsidRP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  <w:r w:rsidRPr="00A055B9">
        <w:rPr>
          <w:rFonts w:ascii="Bookman Old Style" w:eastAsia="Times New Roman" w:hAnsi="Bookman Old Style" w:cs="Times New Roman"/>
          <w:color w:val="6A737D"/>
          <w:szCs w:val="24"/>
          <w:lang w:eastAsia="en-IN" w:bidi="hi-IN"/>
        </w:rPr>
        <w:t>3.List the serial_no, model, sale_price for the cars that have optional parts.</w:t>
      </w:r>
    </w:p>
    <w:p w14:paraId="1D957910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0A522871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erial_no,model,SP</w:t>
      </w:r>
      <w:proofErr w:type="spellEnd"/>
    </w:p>
    <w:p w14:paraId="0CE6316C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</w:p>
    <w:p w14:paraId="7602C2D0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(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mode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_option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option_nam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, (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_price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erial_no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SP </w:t>
      </w:r>
    </w:p>
    <w:p w14:paraId="62F8A9CF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Car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left join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car_options</w:t>
      </w:r>
      <w:proofErr w:type="spellEnd"/>
    </w:p>
    <w:p w14:paraId="78975AF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ON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_option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</w:p>
    <w:p w14:paraId="61899DBB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GROUP BY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Car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serial_no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)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</w:p>
    <w:p w14:paraId="7774ED44" w14:textId="13659153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data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.option_name</w:t>
      </w:r>
      <w:proofErr w:type="spellEnd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IS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O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NULL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3A84D619" w14:textId="151658B9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15566A4E" w14:textId="343F4DC8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7B97C712" wp14:editId="7D781B39">
            <wp:extent cx="6908676" cy="1485900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917241" cy="1487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F3DD7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7F79A2F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4C162167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5B60131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BDC44D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0A4EEC22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0776C4FB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3C100FC1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6A737D"/>
          <w:szCs w:val="24"/>
          <w:lang w:eastAsia="en-IN" w:bidi="hi-IN"/>
        </w:rPr>
      </w:pPr>
    </w:p>
    <w:p w14:paraId="52B44FEC" w14:textId="39BB5E8C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4.Modify the phone no of a particular </w:t>
      </w:r>
      <w:proofErr w:type="gramStart"/>
      <w:r w:rsidRPr="00A055B9">
        <w:rPr>
          <w:rFonts w:ascii="Consolas" w:eastAsia="Times New Roman" w:hAnsi="Consolas" w:cs="Times New Roman"/>
          <w:color w:val="6A737D"/>
          <w:szCs w:val="24"/>
          <w:lang w:eastAsia="en-IN" w:bidi="hi-IN"/>
        </w:rPr>
        <w:t>sales person</w:t>
      </w:r>
      <w:proofErr w:type="gramEnd"/>
    </w:p>
    <w:p w14:paraId="6A6B035F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66D5045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UPDAT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</w:t>
      </w:r>
    </w:p>
    <w:p w14:paraId="4AAD2B1A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phone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005CC5"/>
          <w:szCs w:val="24"/>
          <w:lang w:eastAsia="en-IN" w:bidi="hi-IN"/>
        </w:rPr>
        <w:t>8941999954</w:t>
      </w:r>
    </w:p>
    <w:p w14:paraId="705B5B96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WHERE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proofErr w:type="spellStart"/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spname</w:t>
      </w:r>
      <w:proofErr w:type="spellEnd"/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=</w:t>
      </w:r>
      <w:r w:rsidRPr="00A055B9">
        <w:rPr>
          <w:rFonts w:ascii="Consolas" w:eastAsia="Times New Roman" w:hAnsi="Consolas" w:cs="Times New Roman"/>
          <w:color w:val="032F62"/>
          <w:szCs w:val="24"/>
          <w:lang w:eastAsia="en-IN" w:bidi="hi-IN"/>
        </w:rPr>
        <w:t>'Tom'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;</w:t>
      </w:r>
    </w:p>
    <w:p w14:paraId="7BD56CD8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44A4F45" w14:textId="1DF05845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287711AE" w14:textId="2201FAFF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040F3BEA" wp14:editId="577A32BC">
            <wp:extent cx="6469941" cy="1188823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69941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D13E" w14:textId="03D0CB6F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6A3FA2A2" w14:textId="3B09C5E0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  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SELECT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*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</w:t>
      </w:r>
      <w:r w:rsidRPr="00A055B9">
        <w:rPr>
          <w:rFonts w:ascii="Consolas" w:eastAsia="Times New Roman" w:hAnsi="Consolas" w:cs="Times New Roman"/>
          <w:color w:val="D73A49"/>
          <w:szCs w:val="24"/>
          <w:lang w:eastAsia="en-IN" w:bidi="hi-IN"/>
        </w:rPr>
        <w:t>FROM</w:t>
      </w: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t> salesperson;</w:t>
      </w:r>
    </w:p>
    <w:p w14:paraId="00F8F9F8" w14:textId="77777777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7C191B77" w14:textId="10BFF803" w:rsid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  <w:r w:rsidRPr="00A055B9">
        <w:rPr>
          <w:rFonts w:ascii="Consolas" w:eastAsia="Times New Roman" w:hAnsi="Consolas" w:cs="Times New Roman"/>
          <w:color w:val="24292E"/>
          <w:szCs w:val="24"/>
          <w:lang w:eastAsia="en-IN" w:bidi="hi-IN"/>
        </w:rPr>
        <w:drawing>
          <wp:inline distT="0" distB="0" distL="0" distR="0" wp14:anchorId="2F9A4144" wp14:editId="2DAC035D">
            <wp:extent cx="6645910" cy="162814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7292" w14:textId="77777777" w:rsidR="00A055B9" w:rsidRPr="00A055B9" w:rsidRDefault="00A055B9" w:rsidP="00A055B9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3285E3EE" w14:textId="5585DF33" w:rsidR="00A055B9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0BD09B25" w14:textId="77777777" w:rsidR="00A055B9" w:rsidRPr="00AE0162" w:rsidRDefault="00A055B9" w:rsidP="00A055B9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color w:val="24292E"/>
          <w:szCs w:val="24"/>
          <w:lang w:eastAsia="en-IN" w:bidi="hi-IN"/>
        </w:rPr>
      </w:pPr>
    </w:p>
    <w:p w14:paraId="0A9CA256" w14:textId="77777777" w:rsidR="00AE0162" w:rsidRPr="00AE0162" w:rsidRDefault="00AE0162" w:rsidP="00AE0162">
      <w:pPr>
        <w:shd w:val="clear" w:color="auto" w:fill="FFFFFF"/>
        <w:spacing w:after="0" w:line="330" w:lineRule="atLeast"/>
        <w:ind w:left="720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394F8BAC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24292E"/>
          <w:szCs w:val="24"/>
          <w:lang w:eastAsia="en-IN" w:bidi="hi-IN"/>
        </w:rPr>
      </w:pPr>
    </w:p>
    <w:p w14:paraId="4B664C23" w14:textId="77777777" w:rsidR="00AE0162" w:rsidRPr="00AE0162" w:rsidRDefault="00AE0162" w:rsidP="00AE0162">
      <w:pPr>
        <w:shd w:val="clear" w:color="auto" w:fill="FFFFFF"/>
        <w:spacing w:after="0" w:line="330" w:lineRule="atLeast"/>
        <w:rPr>
          <w:rFonts w:ascii="Bookman Old Style" w:eastAsia="Times New Roman" w:hAnsi="Bookman Old Style" w:cs="Times New Roman"/>
          <w:b/>
          <w:bCs/>
          <w:color w:val="24292E"/>
          <w:szCs w:val="24"/>
          <w:lang w:eastAsia="en-IN" w:bidi="hi-IN"/>
        </w:rPr>
      </w:pPr>
    </w:p>
    <w:sectPr w:rsidR="00AE0162" w:rsidRPr="00AE0162" w:rsidSect="004511B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45F52" w14:textId="77777777" w:rsidR="00394110" w:rsidRDefault="00394110" w:rsidP="00BA41B4">
      <w:pPr>
        <w:spacing w:after="0" w:line="240" w:lineRule="auto"/>
      </w:pPr>
      <w:r>
        <w:separator/>
      </w:r>
    </w:p>
  </w:endnote>
  <w:endnote w:type="continuationSeparator" w:id="0">
    <w:p w14:paraId="2E8BC5DA" w14:textId="77777777" w:rsidR="00394110" w:rsidRDefault="00394110" w:rsidP="00BA41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9E74B" w14:textId="77777777" w:rsidR="00394110" w:rsidRDefault="00394110" w:rsidP="00BA41B4">
      <w:pPr>
        <w:spacing w:after="0" w:line="240" w:lineRule="auto"/>
      </w:pPr>
      <w:r>
        <w:separator/>
      </w:r>
    </w:p>
  </w:footnote>
  <w:footnote w:type="continuationSeparator" w:id="0">
    <w:p w14:paraId="5959E626" w14:textId="77777777" w:rsidR="00394110" w:rsidRDefault="00394110" w:rsidP="00BA41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sDQ3MDMyAQIDQyUdpeDU4uLM/DyQAqNaAFQ6C5wsAAAA"/>
  </w:docVars>
  <w:rsids>
    <w:rsidRoot w:val="00190BF0"/>
    <w:rsid w:val="00024B13"/>
    <w:rsid w:val="0010675C"/>
    <w:rsid w:val="00190BF0"/>
    <w:rsid w:val="001B67E8"/>
    <w:rsid w:val="00370E62"/>
    <w:rsid w:val="00394110"/>
    <w:rsid w:val="004134E1"/>
    <w:rsid w:val="004511B4"/>
    <w:rsid w:val="00476EEB"/>
    <w:rsid w:val="00550777"/>
    <w:rsid w:val="00587BE3"/>
    <w:rsid w:val="00603719"/>
    <w:rsid w:val="00645A17"/>
    <w:rsid w:val="00A055B9"/>
    <w:rsid w:val="00AE0162"/>
    <w:rsid w:val="00B710D4"/>
    <w:rsid w:val="00BA41B4"/>
    <w:rsid w:val="00CB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0105F"/>
  <w15:chartTrackingRefBased/>
  <w15:docId w15:val="{D1B29149-5002-42E1-BF18-1D5D466F3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8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1B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1B4"/>
  </w:style>
  <w:style w:type="paragraph" w:styleId="Footer">
    <w:name w:val="footer"/>
    <w:basedOn w:val="Normal"/>
    <w:link w:val="FooterChar"/>
    <w:uiPriority w:val="99"/>
    <w:unhideWhenUsed/>
    <w:rsid w:val="00BA41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1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0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1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4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15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23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70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2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3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3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7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7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2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8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8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8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7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8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86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8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1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7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9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3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5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7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0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2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98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61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6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1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9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5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4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7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4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1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8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2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5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7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5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7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23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70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9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0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8</Pages>
  <Words>1637</Words>
  <Characters>933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2</cp:revision>
  <cp:lastPrinted>2021-08-14T13:42:00Z</cp:lastPrinted>
  <dcterms:created xsi:type="dcterms:W3CDTF">2021-08-14T10:15:00Z</dcterms:created>
  <dcterms:modified xsi:type="dcterms:W3CDTF">2021-08-14T13:43:00Z</dcterms:modified>
</cp:coreProperties>
</file>